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t. Luc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t. Lucia received a score of 64.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t. Lucia received a score of 7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Lucia received a score of</w:t>
      </w:r>
      <w:r>
        <w:t xml:space="preserve"> </w:t>
      </w:r>
      <w:r>
        <w:rPr>
          <w:b/>
          <w:bCs/>
        </w:rPr>
        <w:t xml:space="preserve">69.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t. Lucia received a score of 64.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t. Lucia received a score of 64.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t. Lucia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t. Lucia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t. Luc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t. Luci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t. Luc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t. Lucia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t. Luci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t. Luci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t. Lucia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t. Lucia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t. Luc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t. Lucia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t. Luci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1,2001,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5,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22:08Z</dcterms:created>
  <dcterms:modified xsi:type="dcterms:W3CDTF">2024-11-11T21: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t. Lucia Country Report</vt:lpwstr>
  </property>
  <property fmtid="{D5CDD505-2E9C-101B-9397-08002B2CF9AE}" pid="10" name="toc-title">
    <vt:lpwstr>Table of contents</vt:lpwstr>
  </property>
</Properties>
</file>